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A67" w:rsidRPr="00B50293" w:rsidRDefault="00B50293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bookmarkStart w:id="0" w:name="_GoBack"/>
      <w:bookmarkEnd w:id="0"/>
      <w:r>
        <w:rPr>
          <w:rFonts w:ascii="Calibri" w:hAnsi="Calibri"/>
          <w:b/>
          <w:bCs/>
          <w:sz w:val="21"/>
          <w:szCs w:val="21"/>
        </w:rPr>
        <w:t>Unit 2.</w:t>
      </w:r>
      <w:r w:rsidR="00627B8F">
        <w:rPr>
          <w:rFonts w:ascii="Calibri" w:hAnsi="Calibri"/>
          <w:b/>
          <w:bCs/>
          <w:sz w:val="21"/>
          <w:szCs w:val="21"/>
        </w:rPr>
        <w:t xml:space="preserve">5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– </w:t>
      </w:r>
      <w:r>
        <w:rPr>
          <w:rFonts w:ascii="Calibri" w:hAnsi="Calibri"/>
          <w:b/>
          <w:bCs/>
          <w:sz w:val="21"/>
          <w:szCs w:val="21"/>
        </w:rPr>
        <w:t>Announcement</w:t>
      </w:r>
      <w:r w:rsidR="001E199A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Assignment 1 </w:t>
      </w:r>
    </w:p>
    <w:p w:rsidR="002D2A5A" w:rsidRPr="003C3FE1" w:rsidRDefault="002D2A5A" w:rsidP="003C3FE1">
      <w:pPr>
        <w:pStyle w:val="NormalWeb"/>
        <w:numPr>
          <w:ilvl w:val="0"/>
          <w:numId w:val="17"/>
        </w:numPr>
        <w:spacing w:before="320" w:beforeAutospacing="0" w:after="0" w:afterAutospacing="0"/>
        <w:ind w:left="900"/>
        <w:textAlignment w:val="baseline"/>
        <w:rPr>
          <w:rFonts w:ascii="Cambria" w:hAnsi="Cambria"/>
          <w:color w:val="FFFFFF"/>
          <w:sz w:val="36"/>
          <w:szCs w:val="36"/>
        </w:rPr>
      </w:pPr>
      <w:r w:rsidRPr="00B50293">
        <w:rPr>
          <w:b/>
          <w:sz w:val="22"/>
          <w:szCs w:val="22"/>
        </w:rPr>
        <w:t xml:space="preserve">Overview </w:t>
      </w:r>
      <w:r w:rsidR="003C3FE1">
        <w:rPr>
          <w:sz w:val="22"/>
          <w:szCs w:val="22"/>
        </w:rPr>
        <w:t>–</w:t>
      </w:r>
      <w:r w:rsidR="00B50293">
        <w:rPr>
          <w:sz w:val="22"/>
          <w:szCs w:val="22"/>
        </w:rPr>
        <w:t xml:space="preserve"> </w:t>
      </w:r>
      <w:r w:rsidR="003C3FE1">
        <w:rPr>
          <w:sz w:val="22"/>
          <w:szCs w:val="22"/>
        </w:rPr>
        <w:t xml:space="preserve">You have learned </w:t>
      </w:r>
      <w:r w:rsidR="00627B8F">
        <w:rPr>
          <w:sz w:val="22"/>
          <w:szCs w:val="22"/>
        </w:rPr>
        <w:t xml:space="preserve">how to source a video to your web page. </w:t>
      </w:r>
    </w:p>
    <w:p w:rsidR="003C3FE1" w:rsidRDefault="003C3FE1" w:rsidP="003C3FE1">
      <w:pPr>
        <w:pStyle w:val="ListParagraph"/>
        <w:spacing w:line="480" w:lineRule="auto"/>
        <w:rPr>
          <w:sz w:val="21"/>
          <w:szCs w:val="21"/>
        </w:rPr>
      </w:pPr>
    </w:p>
    <w:p w:rsidR="00D42F20" w:rsidRDefault="001B77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Using your text editor,</w:t>
      </w:r>
      <w:r w:rsidR="0067773E" w:rsidRPr="00B50293">
        <w:rPr>
          <w:sz w:val="21"/>
          <w:szCs w:val="21"/>
        </w:rPr>
        <w:t xml:space="preserve"> </w:t>
      </w:r>
      <w:r w:rsidR="00D42F20">
        <w:rPr>
          <w:sz w:val="21"/>
          <w:szCs w:val="21"/>
        </w:rPr>
        <w:t>open your Announcement.html page.</w:t>
      </w:r>
    </w:p>
    <w:p w:rsidR="00627B8F" w:rsidRDefault="00627B8F" w:rsidP="003C3FE1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 xml:space="preserve">Search for a video that promotes your media on </w:t>
      </w:r>
      <w:r w:rsidR="008C5AD6">
        <w:rPr>
          <w:sz w:val="21"/>
          <w:szCs w:val="21"/>
        </w:rPr>
        <w:t>YouTube</w:t>
      </w:r>
      <w:r>
        <w:rPr>
          <w:sz w:val="21"/>
          <w:szCs w:val="21"/>
        </w:rPr>
        <w:t>.</w:t>
      </w:r>
    </w:p>
    <w:p w:rsidR="00627B8F" w:rsidRDefault="00627B8F" w:rsidP="00627B8F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Source this video to your page.</w:t>
      </w:r>
    </w:p>
    <w:p w:rsidR="00627B8F" w:rsidRDefault="00627B8F" w:rsidP="00627B8F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lign the video and your video attributes.</w:t>
      </w:r>
    </w:p>
    <w:p w:rsidR="00627B8F" w:rsidRDefault="00627B8F" w:rsidP="00627B8F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Change your background to an image of the media you choose rather than just a solid color.</w:t>
      </w:r>
    </w:p>
    <w:p w:rsidR="00627B8F" w:rsidRPr="00627B8F" w:rsidRDefault="00627B8F" w:rsidP="00627B8F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Customize your font to match the background colors.</w:t>
      </w:r>
    </w:p>
    <w:p w:rsidR="003C3FE1" w:rsidRDefault="00627B8F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Present to the class!</w:t>
      </w:r>
    </w:p>
    <w:p w:rsidR="006E2ECD" w:rsidRPr="001B7653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1B7653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Pr="00B50293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Open the file with a web browser.</w:t>
      </w:r>
    </w:p>
    <w:p w:rsidR="006E2ECD" w:rsidRPr="00B50293" w:rsidRDefault="006E2ECD" w:rsidP="001B7653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B50293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A585A78"/>
    <w:multiLevelType w:val="multilevel"/>
    <w:tmpl w:val="FB04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C146FCE"/>
    <w:multiLevelType w:val="multilevel"/>
    <w:tmpl w:val="21983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653"/>
    <w:rsid w:val="001B77E1"/>
    <w:rsid w:val="001C30A6"/>
    <w:rsid w:val="001E199A"/>
    <w:rsid w:val="00242C3D"/>
    <w:rsid w:val="002D2A5A"/>
    <w:rsid w:val="00342364"/>
    <w:rsid w:val="003A1408"/>
    <w:rsid w:val="003B1BE4"/>
    <w:rsid w:val="003C3282"/>
    <w:rsid w:val="003C3FE1"/>
    <w:rsid w:val="003E0E38"/>
    <w:rsid w:val="00472603"/>
    <w:rsid w:val="004754B9"/>
    <w:rsid w:val="004923C4"/>
    <w:rsid w:val="004A099F"/>
    <w:rsid w:val="0058190A"/>
    <w:rsid w:val="005E006D"/>
    <w:rsid w:val="005F36A6"/>
    <w:rsid w:val="00627B8F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8C5AD6"/>
    <w:rsid w:val="00944765"/>
    <w:rsid w:val="009C001A"/>
    <w:rsid w:val="00A356EB"/>
    <w:rsid w:val="00A70BCD"/>
    <w:rsid w:val="00B50293"/>
    <w:rsid w:val="00BD1F4D"/>
    <w:rsid w:val="00D42F20"/>
    <w:rsid w:val="00D7252B"/>
    <w:rsid w:val="00DE7ED6"/>
    <w:rsid w:val="00E34A27"/>
    <w:rsid w:val="00E860CD"/>
    <w:rsid w:val="00F111DE"/>
    <w:rsid w:val="00F43AA0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4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. .</cp:lastModifiedBy>
  <cp:revision>2</cp:revision>
  <dcterms:created xsi:type="dcterms:W3CDTF">2016-10-28T19:18:00Z</dcterms:created>
  <dcterms:modified xsi:type="dcterms:W3CDTF">2016-10-28T19:18:00Z</dcterms:modified>
</cp:coreProperties>
</file>